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DB3B8" w14:textId="19BE2499" w:rsidR="00E010A0" w:rsidRPr="00C42B2D" w:rsidRDefault="0089023A" w:rsidP="00E010A0">
      <w:pPr>
        <w:pStyle w:val="Intetafsnitsformat"/>
        <w:spacing w:line="200" w:lineRule="atLeast"/>
        <w:jc w:val="right"/>
        <w:rPr>
          <w:rFonts w:ascii="Neue Haas Unica W1G" w:hAnsi="Neue Haas Unica W1G" w:cs="Neue Haas Unica W1G"/>
          <w:sz w:val="36"/>
          <w:szCs w:val="36"/>
        </w:rPr>
      </w:pPr>
      <w:r w:rsidRPr="00C42B2D">
        <w:rPr>
          <w:rFonts w:ascii="Neue Haas Unica W1G" w:hAnsi="Neue Haas Unica W1G" w:cs="Neue Haas Unica W1G"/>
          <w:sz w:val="36"/>
          <w:szCs w:val="36"/>
        </w:rPr>
        <w:t>APPLICATION FORM</w:t>
      </w:r>
    </w:p>
    <w:p w14:paraId="7C155D28" w14:textId="2D99C091" w:rsidR="00E010A0" w:rsidRPr="00C42B2D" w:rsidRDefault="00E010A0" w:rsidP="00E73745">
      <w:pPr>
        <w:pStyle w:val="Intetafsnitsformat"/>
        <w:spacing w:line="200" w:lineRule="atLeast"/>
        <w:jc w:val="right"/>
        <w:rPr>
          <w:rFonts w:ascii="Neue Haas Unica W1G" w:hAnsi="Neue Haas Unica W1G" w:cs="Neue Haas Unica W1G"/>
          <w:sz w:val="36"/>
          <w:szCs w:val="36"/>
        </w:rPr>
      </w:pPr>
      <w:r w:rsidRPr="00C42B2D">
        <w:rPr>
          <w:rFonts w:ascii="Neue Haas Unica W1G" w:hAnsi="Neue Haas Unica W1G" w:cs="Neue Haas Unica W1G"/>
          <w:sz w:val="36"/>
          <w:szCs w:val="36"/>
        </w:rPr>
        <w:t>Open Call</w:t>
      </w:r>
      <w:r w:rsidR="00E73745">
        <w:rPr>
          <w:rFonts w:ascii="Neue Haas Unica W1G" w:hAnsi="Neue Haas Unica W1G" w:cs="Neue Haas Unica W1G"/>
          <w:sz w:val="36"/>
          <w:szCs w:val="36"/>
        </w:rPr>
        <w:t xml:space="preserve">: </w:t>
      </w:r>
      <w:proofErr w:type="spellStart"/>
      <w:r w:rsidR="0021592B">
        <w:rPr>
          <w:rFonts w:ascii="Neue Haas Unica W1G" w:hAnsi="Neue Haas Unica W1G" w:cs="Neue Haas Unica W1G"/>
          <w:sz w:val="36"/>
          <w:szCs w:val="36"/>
        </w:rPr>
        <w:t>Wintanworks</w:t>
      </w:r>
      <w:proofErr w:type="spellEnd"/>
      <w:r w:rsidR="00DC4FC6">
        <w:rPr>
          <w:rFonts w:ascii="Neue Haas Unica W1G" w:hAnsi="Neue Haas Unica W1G" w:cs="Neue Haas Unica W1G"/>
          <w:sz w:val="36"/>
          <w:szCs w:val="36"/>
        </w:rPr>
        <w:t xml:space="preserve"> 202</w:t>
      </w:r>
      <w:r w:rsidR="0021592B">
        <w:rPr>
          <w:rFonts w:ascii="Neue Haas Unica W1G" w:hAnsi="Neue Haas Unica W1G" w:cs="Neue Haas Unica W1G"/>
          <w:sz w:val="36"/>
          <w:szCs w:val="36"/>
        </w:rPr>
        <w:t>4</w:t>
      </w:r>
    </w:p>
    <w:p w14:paraId="7559B8AA" w14:textId="77777777" w:rsidR="00272F52" w:rsidRPr="00C42B2D" w:rsidRDefault="00272F52" w:rsidP="00E010A0">
      <w:pPr>
        <w:spacing w:line="240" w:lineRule="auto"/>
        <w:rPr>
          <w:rFonts w:ascii="Neue Haas Unica W1G" w:hAnsi="Neue Haas Unica W1G" w:cs="Neue Haas Unica W1G"/>
          <w:sz w:val="24"/>
          <w:szCs w:val="24"/>
          <w:lang w:val="en-US"/>
        </w:rPr>
      </w:pPr>
    </w:p>
    <w:p w14:paraId="33F0252C" w14:textId="7CB58DD5" w:rsidR="00272F52" w:rsidRPr="00C42B2D" w:rsidRDefault="0089023A" w:rsidP="0089023A">
      <w:pPr>
        <w:spacing w:line="240" w:lineRule="auto"/>
        <w:jc w:val="right"/>
        <w:rPr>
          <w:rFonts w:ascii="Neue Haas Unica W1G" w:hAnsi="Neue Haas Unica W1G" w:cs="Neue Haas Unica W1G"/>
          <w:lang w:val="en-US"/>
        </w:rPr>
      </w:pPr>
      <w:r w:rsidRPr="00C42B2D">
        <w:rPr>
          <w:rFonts w:ascii="Neue Haas Unica W1G" w:hAnsi="Neue Haas Unica W1G" w:cs="Neue Haas Unica W1G"/>
          <w:lang w:val="en-US"/>
        </w:rPr>
        <w:t>If you have any questions, please contact project manager</w:t>
      </w:r>
      <w:r w:rsidR="00272F52" w:rsidRPr="00C42B2D">
        <w:rPr>
          <w:rFonts w:ascii="Neue Haas Unica W1G" w:hAnsi="Neue Haas Unica W1G" w:cs="Neue Haas Unica W1G"/>
          <w:lang w:val="en-US"/>
        </w:rPr>
        <w:t xml:space="preserve"> </w:t>
      </w:r>
      <w:r w:rsidRPr="00C42B2D">
        <w:rPr>
          <w:rFonts w:ascii="Neue Haas Unica W1G" w:hAnsi="Neue Haas Unica W1G" w:cs="Neue Haas Unica W1G"/>
          <w:lang w:val="en-US"/>
        </w:rPr>
        <w:br/>
      </w:r>
      <w:r w:rsidR="00272F52" w:rsidRPr="00C42B2D">
        <w:rPr>
          <w:rFonts w:ascii="Neue Haas Unica W1G" w:hAnsi="Neue Haas Unica W1G" w:cs="Neue Haas Unica W1G"/>
          <w:lang w:val="en-US"/>
        </w:rPr>
        <w:t xml:space="preserve">Marie Braad Larsen </w:t>
      </w:r>
      <w:r w:rsidRPr="00C42B2D">
        <w:rPr>
          <w:rFonts w:ascii="Neue Haas Unica W1G" w:hAnsi="Neue Haas Unica W1G" w:cs="Neue Haas Unica W1G"/>
          <w:lang w:val="en-US"/>
        </w:rPr>
        <w:t xml:space="preserve">at </w:t>
      </w:r>
      <w:hyperlink r:id="rId8" w:history="1">
        <w:r w:rsidR="00272F52" w:rsidRPr="00C42B2D">
          <w:rPr>
            <w:rStyle w:val="Hyperlink"/>
            <w:rFonts w:ascii="Neue Haas Unica W1G" w:hAnsi="Neue Haas Unica W1G" w:cs="Neue Haas Unica W1G"/>
            <w:color w:val="9900FF"/>
            <w:lang w:val="en-US"/>
          </w:rPr>
          <w:t>mb@arthubcopenhagen.dk</w:t>
        </w:r>
      </w:hyperlink>
    </w:p>
    <w:p w14:paraId="01FD4909" w14:textId="77777777" w:rsidR="00272F52" w:rsidRPr="00C42B2D" w:rsidRDefault="00272F52" w:rsidP="00E010A0">
      <w:pPr>
        <w:spacing w:line="240" w:lineRule="auto"/>
        <w:rPr>
          <w:rFonts w:ascii="Neue Haas Unica W1G" w:hAnsi="Neue Haas Unica W1G" w:cs="Neue Haas Unica W1G"/>
          <w:sz w:val="40"/>
          <w:szCs w:val="40"/>
          <w:lang w:val="en-US"/>
        </w:rPr>
      </w:pPr>
    </w:p>
    <w:p w14:paraId="1C5A7659" w14:textId="17A0C528" w:rsidR="00E010A0" w:rsidRPr="00C42B2D" w:rsidRDefault="00E010A0" w:rsidP="00E010A0">
      <w:pPr>
        <w:spacing w:line="240" w:lineRule="auto"/>
        <w:rPr>
          <w:rFonts w:ascii="Neue Haas Unica W1G" w:hAnsi="Neue Haas Unica W1G" w:cs="Neue Haas Unica W1G"/>
          <w:sz w:val="40"/>
          <w:szCs w:val="40"/>
          <w:lang w:val="en-US"/>
        </w:rPr>
      </w:pPr>
      <w:r w:rsidRPr="00C42B2D">
        <w:rPr>
          <w:rFonts w:ascii="Neue Haas Unica W1G" w:hAnsi="Neue Haas Unica W1G" w:cs="Neue Haas Unica W1G"/>
          <w:sz w:val="40"/>
          <w:szCs w:val="40"/>
          <w:lang w:val="en-US"/>
        </w:rPr>
        <w:t>PERSON</w:t>
      </w:r>
      <w:r w:rsidR="0089023A" w:rsidRPr="00C42B2D">
        <w:rPr>
          <w:rFonts w:ascii="Neue Haas Unica W1G" w:hAnsi="Neue Haas Unica W1G" w:cs="Neue Haas Unica W1G"/>
          <w:sz w:val="40"/>
          <w:szCs w:val="40"/>
          <w:lang w:val="en-US"/>
        </w:rPr>
        <w:t>AL INFORMATION</w:t>
      </w:r>
    </w:p>
    <w:p w14:paraId="0D961D49" w14:textId="3B4329CF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NA</w:t>
      </w:r>
      <w:r w:rsidR="0089023A" w:rsidRPr="00C42B2D">
        <w:rPr>
          <w:rFonts w:ascii="Neue Haas Unica W1G" w:hAnsi="Neue Haas Unica W1G"/>
          <w:lang w:val="en-US"/>
        </w:rPr>
        <w:t>ME</w:t>
      </w:r>
      <w:r w:rsidRPr="00C42B2D">
        <w:rPr>
          <w:rFonts w:ascii="Neue Haas Unica W1G" w:hAnsi="Neue Haas Unica W1G"/>
          <w:lang w:val="en-US"/>
        </w:rPr>
        <w:t>:</w:t>
      </w:r>
    </w:p>
    <w:p w14:paraId="52EE2EB8" w14:textId="1AA7CB16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ADRESS:</w:t>
      </w:r>
    </w:p>
    <w:p w14:paraId="16832156" w14:textId="61049DEE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MAIL:</w:t>
      </w:r>
    </w:p>
    <w:p w14:paraId="3FA2A793" w14:textId="7B55BF62" w:rsidR="00E010A0" w:rsidRPr="00C42B2D" w:rsidRDefault="0089023A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PHONE NO.</w:t>
      </w:r>
      <w:r w:rsidR="00E010A0" w:rsidRPr="00C42B2D">
        <w:rPr>
          <w:rFonts w:ascii="Neue Haas Unica W1G" w:hAnsi="Neue Haas Unica W1G"/>
          <w:lang w:val="en-US"/>
        </w:rPr>
        <w:t>:</w:t>
      </w:r>
    </w:p>
    <w:p w14:paraId="48B4FD5E" w14:textId="2DF36EAC" w:rsidR="00E010A0" w:rsidRPr="00C42B2D" w:rsidRDefault="0089023A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 xml:space="preserve">YEAR </w:t>
      </w:r>
      <w:r w:rsidR="00A0704F">
        <w:rPr>
          <w:rFonts w:ascii="Neue Haas Unica W1G" w:hAnsi="Neue Haas Unica W1G"/>
          <w:lang w:val="en-US"/>
        </w:rPr>
        <w:t>AND SCHOOL OF GRADUATION:</w:t>
      </w:r>
    </w:p>
    <w:p w14:paraId="7B3CF738" w14:textId="77777777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</w:p>
    <w:p w14:paraId="13AD81D4" w14:textId="6CE507A4" w:rsidR="00E010A0" w:rsidRPr="00C42B2D" w:rsidRDefault="00E010A0" w:rsidP="00E010A0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3EA988" wp14:editId="320F84CE">
                <wp:simplePos x="0" y="0"/>
                <wp:positionH relativeFrom="margin">
                  <wp:align>center</wp:align>
                </wp:positionH>
                <wp:positionV relativeFrom="paragraph">
                  <wp:posOffset>100965</wp:posOffset>
                </wp:positionV>
                <wp:extent cx="6629400" cy="0"/>
                <wp:effectExtent l="0" t="0" r="0" b="0"/>
                <wp:wrapNone/>
                <wp:docPr id="3" name="Lige forbindels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line w14:anchorId="253CF198" id="Lige forbindelse 3" o:spid="_x0000_s1026" style="position:absolute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7.95pt" to="522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01C4E9A8" w14:textId="7A3905F2" w:rsidR="0089023A" w:rsidRPr="00C42B2D" w:rsidRDefault="0089023A" w:rsidP="00E010A0">
      <w:pPr>
        <w:spacing w:line="240" w:lineRule="auto"/>
        <w:rPr>
          <w:rFonts w:ascii="Neue Haas Unica W1G" w:hAnsi="Neue Haas Unica W1G" w:cs="Neue Haas Unica W1G"/>
          <w:sz w:val="40"/>
          <w:szCs w:val="40"/>
          <w:lang w:val="en-US"/>
        </w:rPr>
      </w:pPr>
    </w:p>
    <w:p w14:paraId="44C1E3CC" w14:textId="606A8DFC" w:rsidR="0089023A" w:rsidRPr="0089023A" w:rsidRDefault="0089023A" w:rsidP="0089023A">
      <w:pPr>
        <w:spacing w:line="240" w:lineRule="auto"/>
        <w:rPr>
          <w:rFonts w:ascii="Neue Haas Unica W1G" w:hAnsi="Neue Haas Unica W1G"/>
          <w:lang w:val="en-US"/>
        </w:rPr>
      </w:pPr>
      <w:r w:rsidRPr="00C42B2D">
        <w:rPr>
          <w:rFonts w:ascii="Neue Haas Unica W1G" w:hAnsi="Neue Haas Unica W1G"/>
          <w:lang w:val="en-US"/>
        </w:rPr>
        <w:t>Please insert</w:t>
      </w:r>
      <w:r w:rsidR="009822E9">
        <w:rPr>
          <w:rFonts w:ascii="Neue Haas Unica W1G" w:hAnsi="Neue Haas Unica W1G"/>
          <w:lang w:val="en-US"/>
        </w:rPr>
        <w:t xml:space="preserve"> your BIO </w:t>
      </w:r>
      <w:r w:rsidR="00A0704F">
        <w:rPr>
          <w:rFonts w:ascii="Neue Haas Unica W1G" w:hAnsi="Neue Haas Unica W1G"/>
          <w:lang w:val="en-US"/>
        </w:rPr>
        <w:t>(</w:t>
      </w:r>
      <w:r w:rsidR="009822E9">
        <w:rPr>
          <w:rFonts w:ascii="Neue Haas Unica W1G" w:hAnsi="Neue Haas Unica W1G"/>
          <w:lang w:val="en-US"/>
        </w:rPr>
        <w:t>max.</w:t>
      </w:r>
      <w:r w:rsidRPr="0089023A">
        <w:rPr>
          <w:rFonts w:ascii="Neue Haas Unica W1G" w:hAnsi="Neue Haas Unica W1G"/>
          <w:lang w:val="en-US"/>
        </w:rPr>
        <w:t xml:space="preserve"> </w:t>
      </w:r>
      <w:r w:rsidR="00A0704F">
        <w:rPr>
          <w:rFonts w:ascii="Neue Haas Unica W1G" w:hAnsi="Neue Haas Unica W1G"/>
          <w:lang w:val="en-US"/>
        </w:rPr>
        <w:t>6</w:t>
      </w:r>
      <w:r w:rsidRPr="0089023A">
        <w:rPr>
          <w:rFonts w:ascii="Neue Haas Unica W1G" w:hAnsi="Neue Haas Unica W1G"/>
          <w:lang w:val="en-US"/>
        </w:rPr>
        <w:t>00 characters</w:t>
      </w:r>
      <w:r w:rsidR="00A0704F">
        <w:rPr>
          <w:rFonts w:ascii="Neue Haas Unica W1G" w:hAnsi="Neue Haas Unica W1G"/>
          <w:lang w:val="en-US"/>
        </w:rPr>
        <w:t xml:space="preserve"> spaces included) </w:t>
      </w:r>
      <w:r w:rsidRPr="0089023A">
        <w:rPr>
          <w:rFonts w:ascii="Neue Haas Unica W1G" w:hAnsi="Neue Haas Unica W1G"/>
          <w:lang w:val="en-US"/>
        </w:rPr>
        <w:t>plus links to your own website or other sites that document your art practice. If your application is successful, this text and accompanying links will be published on Art Hub</w:t>
      </w:r>
      <w:r w:rsidR="000D14D4">
        <w:rPr>
          <w:rFonts w:ascii="Neue Haas Unica W1G" w:hAnsi="Neue Haas Unica W1G"/>
          <w:lang w:val="en-US"/>
        </w:rPr>
        <w:t xml:space="preserve"> Copenhagen’</w:t>
      </w:r>
      <w:r w:rsidRPr="0089023A">
        <w:rPr>
          <w:rFonts w:ascii="Neue Haas Unica W1G" w:hAnsi="Neue Haas Unica W1G"/>
          <w:lang w:val="en-US"/>
        </w:rPr>
        <w:t>s website.</w:t>
      </w:r>
    </w:p>
    <w:tbl>
      <w:tblPr>
        <w:tblStyle w:val="Tabel-Git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010A0" w:rsidRPr="0021592B" w14:paraId="63974D91" w14:textId="77777777" w:rsidTr="004D7720">
        <w:trPr>
          <w:trHeight w:val="3689"/>
        </w:trPr>
        <w:tc>
          <w:tcPr>
            <w:tcW w:w="10485" w:type="dxa"/>
          </w:tcPr>
          <w:p w14:paraId="008E0660" w14:textId="77777777" w:rsidR="00E010A0" w:rsidRPr="00C42B2D" w:rsidRDefault="00E010A0" w:rsidP="00E010A0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</w:tc>
      </w:tr>
    </w:tbl>
    <w:p w14:paraId="6161DB87" w14:textId="77777777" w:rsidR="003B546B" w:rsidRPr="00C42B2D" w:rsidRDefault="003B546B" w:rsidP="00E010A0">
      <w:pPr>
        <w:rPr>
          <w:rFonts w:ascii="Neue Haas Unica W1G" w:hAnsi="Neue Haas Unica W1G"/>
          <w:lang w:val="en-US"/>
        </w:rPr>
      </w:pPr>
    </w:p>
    <w:p w14:paraId="70D3D691" w14:textId="77777777" w:rsidR="00BD27C1" w:rsidRDefault="00BD27C1" w:rsidP="0089023A">
      <w:pPr>
        <w:rPr>
          <w:rFonts w:ascii="Neue Haas Unica W1G" w:hAnsi="Neue Haas Unica W1G"/>
          <w:lang w:val="en-US"/>
        </w:rPr>
      </w:pPr>
    </w:p>
    <w:p w14:paraId="440F5D9B" w14:textId="77777777" w:rsidR="00BD27C1" w:rsidRDefault="00BD27C1" w:rsidP="0089023A">
      <w:pPr>
        <w:rPr>
          <w:rFonts w:ascii="Neue Haas Unica W1G" w:hAnsi="Neue Haas Unica W1G"/>
          <w:lang w:val="en-US"/>
        </w:rPr>
      </w:pPr>
    </w:p>
    <w:p w14:paraId="1F954C61" w14:textId="77777777" w:rsidR="0021592B" w:rsidRDefault="0021592B" w:rsidP="0089023A">
      <w:pPr>
        <w:rPr>
          <w:rFonts w:ascii="Neue Haas Unica W1G" w:hAnsi="Neue Haas Unica W1G"/>
          <w:lang w:val="en-US"/>
        </w:rPr>
      </w:pPr>
    </w:p>
    <w:p w14:paraId="3E3EFD64" w14:textId="3E5CBD7F" w:rsidR="0089023A" w:rsidRPr="0089023A" w:rsidRDefault="00DC4FC6" w:rsidP="0089023A">
      <w:pPr>
        <w:rPr>
          <w:rFonts w:ascii="Neue Haas Unica W1G" w:hAnsi="Neue Haas Unica W1G"/>
          <w:lang w:val="en-US"/>
        </w:rPr>
      </w:pPr>
      <w:r>
        <w:rPr>
          <w:rFonts w:ascii="Neue Haas Unica W1G" w:hAnsi="Neue Haas Unica W1G"/>
          <w:lang w:val="en-US"/>
        </w:rPr>
        <w:lastRenderedPageBreak/>
        <w:t>Please, w</w:t>
      </w:r>
      <w:r w:rsidR="0089023A" w:rsidRPr="00C42B2D">
        <w:rPr>
          <w:rFonts w:ascii="Neue Haas Unica W1G" w:hAnsi="Neue Haas Unica W1G"/>
          <w:lang w:val="en-US"/>
        </w:rPr>
        <w:t>rite a m</w:t>
      </w:r>
      <w:r w:rsidR="0089023A" w:rsidRPr="0089023A">
        <w:rPr>
          <w:rFonts w:ascii="Neue Haas Unica W1G" w:hAnsi="Neue Haas Unica W1G"/>
          <w:lang w:val="en-US"/>
        </w:rPr>
        <w:t>otivation for your application</w:t>
      </w:r>
      <w:r w:rsidR="0089023A" w:rsidRPr="00C42B2D">
        <w:rPr>
          <w:rFonts w:ascii="Neue Haas Unica W1G" w:hAnsi="Neue Haas Unica W1G"/>
          <w:lang w:val="en-US"/>
        </w:rPr>
        <w:t xml:space="preserve"> max</w:t>
      </w:r>
      <w:r w:rsidR="0089023A" w:rsidRPr="0089023A">
        <w:rPr>
          <w:rFonts w:ascii="Neue Haas Unica W1G" w:hAnsi="Neue Haas Unica W1G"/>
          <w:lang w:val="en-US"/>
        </w:rPr>
        <w:t xml:space="preserve">. 1,000 characters telling us why you </w:t>
      </w:r>
      <w:r w:rsidR="005A384E">
        <w:rPr>
          <w:rFonts w:ascii="Neue Haas Unica W1G" w:hAnsi="Neue Haas Unica W1G"/>
          <w:lang w:val="en-US"/>
        </w:rPr>
        <w:t xml:space="preserve">are interested in </w:t>
      </w:r>
      <w:r w:rsidR="0021592B">
        <w:rPr>
          <w:rFonts w:ascii="Neue Haas Unica W1G" w:hAnsi="Neue Haas Unica W1G"/>
          <w:lang w:val="en-US"/>
        </w:rPr>
        <w:t xml:space="preserve">the </w:t>
      </w:r>
      <w:proofErr w:type="spellStart"/>
      <w:r w:rsidR="0021592B">
        <w:rPr>
          <w:rFonts w:ascii="Neue Haas Unica W1G" w:hAnsi="Neue Haas Unica W1G"/>
          <w:lang w:val="en-US"/>
        </w:rPr>
        <w:t>Wintanworks</w:t>
      </w:r>
      <w:proofErr w:type="spellEnd"/>
      <w:r w:rsidR="0021592B">
        <w:rPr>
          <w:rFonts w:ascii="Neue Haas Unica W1G" w:hAnsi="Neue Haas Unica W1G"/>
          <w:lang w:val="en-US"/>
        </w:rPr>
        <w:t xml:space="preserve"> residency and exchange program in Ghana.</w:t>
      </w:r>
    </w:p>
    <w:tbl>
      <w:tblPr>
        <w:tblStyle w:val="Tabel-Git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010A0" w:rsidRPr="0021592B" w14:paraId="28FF6E81" w14:textId="77777777" w:rsidTr="00E010A0">
        <w:trPr>
          <w:trHeight w:val="4078"/>
        </w:trPr>
        <w:tc>
          <w:tcPr>
            <w:tcW w:w="10485" w:type="dxa"/>
          </w:tcPr>
          <w:p w14:paraId="74ACECA5" w14:textId="77777777" w:rsidR="00E010A0" w:rsidRPr="00C42B2D" w:rsidRDefault="00E010A0">
            <w:pPr>
              <w:spacing w:after="160"/>
              <w:rPr>
                <w:rFonts w:ascii="Neue Haas Unica W1G" w:hAnsi="Neue Haas Unica W1G"/>
                <w:lang w:val="en-US"/>
              </w:rPr>
            </w:pPr>
          </w:p>
        </w:tc>
      </w:tr>
    </w:tbl>
    <w:p w14:paraId="2052DB28" w14:textId="77712726" w:rsidR="00AD5B0D" w:rsidRPr="006A2478" w:rsidRDefault="00AD5B0D" w:rsidP="00E010A0">
      <w:pPr>
        <w:rPr>
          <w:rFonts w:ascii="Neue Haas Unica W1G" w:hAnsi="Neue Haas Unica W1G"/>
          <w:lang w:val="en-US"/>
        </w:rPr>
      </w:pPr>
    </w:p>
    <w:sectPr w:rsidR="00AD5B0D" w:rsidRPr="006A2478" w:rsidSect="00E010A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Neue Haas Unica W1G">
    <w:panose1 w:val="020B0504030206020203"/>
    <w:charset w:val="00"/>
    <w:family w:val="swiss"/>
    <w:notTrueType/>
    <w:pitch w:val="variable"/>
    <w:sig w:usb0="A00002AF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NDGwsLA0NzYxNrNU0lEKTi0uzszPAykwrAUA8zpAgCwAAAA="/>
  </w:docVars>
  <w:rsids>
    <w:rsidRoot w:val="00E010A0"/>
    <w:rsid w:val="000C6C54"/>
    <w:rsid w:val="000D1460"/>
    <w:rsid w:val="000D14D4"/>
    <w:rsid w:val="000F27A3"/>
    <w:rsid w:val="00150A75"/>
    <w:rsid w:val="001B5687"/>
    <w:rsid w:val="0021592B"/>
    <w:rsid w:val="00272F52"/>
    <w:rsid w:val="002D53DC"/>
    <w:rsid w:val="00371E94"/>
    <w:rsid w:val="00386FFD"/>
    <w:rsid w:val="00395B61"/>
    <w:rsid w:val="003B546B"/>
    <w:rsid w:val="00472C74"/>
    <w:rsid w:val="004D7720"/>
    <w:rsid w:val="0053399B"/>
    <w:rsid w:val="00553C52"/>
    <w:rsid w:val="005A384E"/>
    <w:rsid w:val="005E3851"/>
    <w:rsid w:val="0063568C"/>
    <w:rsid w:val="00652B42"/>
    <w:rsid w:val="006A2478"/>
    <w:rsid w:val="0089023A"/>
    <w:rsid w:val="00925ABF"/>
    <w:rsid w:val="009735FC"/>
    <w:rsid w:val="009822E9"/>
    <w:rsid w:val="00A0704F"/>
    <w:rsid w:val="00A1176F"/>
    <w:rsid w:val="00AD5B0D"/>
    <w:rsid w:val="00B15BFE"/>
    <w:rsid w:val="00B5191D"/>
    <w:rsid w:val="00BD27C1"/>
    <w:rsid w:val="00BD39E8"/>
    <w:rsid w:val="00BF4D95"/>
    <w:rsid w:val="00C12068"/>
    <w:rsid w:val="00C42B2D"/>
    <w:rsid w:val="00D3366E"/>
    <w:rsid w:val="00DA0BBA"/>
    <w:rsid w:val="00DC4FC6"/>
    <w:rsid w:val="00E010A0"/>
    <w:rsid w:val="00E22869"/>
    <w:rsid w:val="00E52646"/>
    <w:rsid w:val="00E73745"/>
    <w:rsid w:val="00E742FB"/>
    <w:rsid w:val="00F97B82"/>
    <w:rsid w:val="00FD1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68672A"/>
  <w15:chartTrackingRefBased/>
  <w15:docId w15:val="{0B09A857-BDF2-468B-8200-48009726B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Intetafsnitsformat">
    <w:name w:val="[Intet afsnitsformat]"/>
    <w:rsid w:val="00E010A0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table" w:styleId="Tabel-Gitter">
    <w:name w:val="Table Grid"/>
    <w:basedOn w:val="Tabel-Normal"/>
    <w:uiPriority w:val="39"/>
    <w:rsid w:val="00E010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272F52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272F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@arthubcopenhagen.d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8f38638-c859-4b2d-8508-ead69ca01b19">
      <Terms xmlns="http://schemas.microsoft.com/office/infopath/2007/PartnerControls"/>
    </lcf76f155ced4ddcb4097134ff3c332f>
    <TaxCatchAll xmlns="82fbbb36-8330-4e11-a843-7b31dbf81d1a" xsi:nil="true"/>
    <SharedWithUsers xmlns="82fbbb36-8330-4e11-a843-7b31dbf81d1a">
      <UserInfo>
        <DisplayName>Susanne Hviid</DisplayName>
        <AccountId>13</AccountId>
        <AccountType/>
      </UserInfo>
      <UserInfo>
        <DisplayName>Marie Braad</DisplayName>
        <AccountId>1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1DB23269ADC1D44AC75F782D36E8155" ma:contentTypeVersion="17" ma:contentTypeDescription="Opret et nyt dokument." ma:contentTypeScope="" ma:versionID="3d4c0f2e32ce347235933cfb59b4fb81">
  <xsd:schema xmlns:xsd="http://www.w3.org/2001/XMLSchema" xmlns:xs="http://www.w3.org/2001/XMLSchema" xmlns:p="http://schemas.microsoft.com/office/2006/metadata/properties" xmlns:ns2="82fbbb36-8330-4e11-a843-7b31dbf81d1a" xmlns:ns3="a8f38638-c859-4b2d-8508-ead69ca01b19" targetNamespace="http://schemas.microsoft.com/office/2006/metadata/properties" ma:root="true" ma:fieldsID="81e15735aac24cf0f200dbd5da56c16a" ns2:_="" ns3:_="">
    <xsd:import namespace="82fbbb36-8330-4e11-a843-7b31dbf81d1a"/>
    <xsd:import namespace="a8f38638-c859-4b2d-8508-ead69ca01b1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fbbb36-8330-4e11-a843-7b31dbf81d1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aefaeb4-d6ec-4d55-845c-6acf13289faf}" ma:internalName="TaxCatchAll" ma:showField="CatchAllData" ma:web="82fbbb36-8330-4e11-a843-7b31dbf81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38638-c859-4b2d-8508-ead69ca01b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0a24c345-5051-40f0-b069-26bf7a36ac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5806DA-AD2C-40B6-8162-C8657EC6C4F1}">
  <ds:schemaRefs>
    <ds:schemaRef ds:uri="http://schemas.microsoft.com/office/2006/metadata/properties"/>
    <ds:schemaRef ds:uri="http://schemas.microsoft.com/office/infopath/2007/PartnerControls"/>
    <ds:schemaRef ds:uri="a8f38638-c859-4b2d-8508-ead69ca01b19"/>
    <ds:schemaRef ds:uri="82fbbb36-8330-4e11-a843-7b31dbf81d1a"/>
  </ds:schemaRefs>
</ds:datastoreItem>
</file>

<file path=customXml/itemProps2.xml><?xml version="1.0" encoding="utf-8"?>
<ds:datastoreItem xmlns:ds="http://schemas.openxmlformats.org/officeDocument/2006/customXml" ds:itemID="{55745FBB-81EA-407C-89D8-FFF93BCBA0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fbbb36-8330-4e11-a843-7b31dbf81d1a"/>
    <ds:schemaRef ds:uri="a8f38638-c859-4b2d-8508-ead69ca01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DBA480-68BB-4CCA-94BB-CCD0DB9C3A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060702-AA49-4D9D-BB68-9EEF023F15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0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Links>
    <vt:vector size="6" baseType="variant">
      <vt:variant>
        <vt:i4>3670047</vt:i4>
      </vt:variant>
      <vt:variant>
        <vt:i4>0</vt:i4>
      </vt:variant>
      <vt:variant>
        <vt:i4>0</vt:i4>
      </vt:variant>
      <vt:variant>
        <vt:i4>5</vt:i4>
      </vt:variant>
      <vt:variant>
        <vt:lpwstr>mailto:mb@arthubcopenhagen.d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ne Nørgaard Lykkebo</dc:creator>
  <cp:keywords/>
  <dc:description/>
  <cp:lastModifiedBy>Stine Nørgaard Lykkebo</cp:lastModifiedBy>
  <cp:revision>2</cp:revision>
  <dcterms:created xsi:type="dcterms:W3CDTF">2023-09-26T09:33:00Z</dcterms:created>
  <dcterms:modified xsi:type="dcterms:W3CDTF">2023-09-26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B23269ADC1D44AC75F782D36E8155</vt:lpwstr>
  </property>
  <property fmtid="{D5CDD505-2E9C-101B-9397-08002B2CF9AE}" pid="3" name="MediaServiceImageTags">
    <vt:lpwstr/>
  </property>
</Properties>
</file>